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685A5" w14:textId="77777777" w:rsidR="00985DB6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4507F34D" w14:textId="77777777" w:rsidR="00985DB6" w:rsidRDefault="00985DB6" w:rsidP="00985DB6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 w:rsidRPr="00985DB6">
        <w:rPr>
          <w:b w:val="0"/>
          <w:bCs w:val="0"/>
          <w:color w:val="444444"/>
          <w:spacing w:val="3"/>
          <w:highlight w:val="yellow"/>
        </w:rPr>
        <w:t>SELECT TOP 10 * FROM Worker ORDER BY Salary DESC;</w:t>
      </w:r>
    </w:p>
    <w:p w14:paraId="4DC281DB" w14:textId="1A6C3A5E" w:rsidR="000C25CA" w:rsidRPr="007A1BB7" w:rsidRDefault="000C25CA" w:rsidP="00985DB6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3486FE3" w14:textId="24DA3FC3" w:rsidR="00F85C8B" w:rsidRPr="00985DB6" w:rsidRDefault="00985DB6" w:rsidP="00985DB6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EEEEEE"/>
          <w:spacing w:val="3"/>
        </w:rPr>
      </w:pPr>
      <w:r w:rsidRPr="00985DB6">
        <w:rPr>
          <w:b w:val="0"/>
          <w:bCs w:val="0"/>
          <w:color w:val="444444"/>
          <w:spacing w:val="3"/>
          <w:highlight w:val="yellow"/>
        </w:rPr>
        <w:t>SELECT Salary FROM Worker ORDER BY Salary DESC LIMIT n-1,1;</w:t>
      </w:r>
    </w:p>
    <w:sectPr w:rsidR="00F85C8B" w:rsidRPr="00985D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985DB6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C5738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5D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5DB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4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ndu Mouli Mahamkali</cp:lastModifiedBy>
  <cp:revision>3</cp:revision>
  <dcterms:created xsi:type="dcterms:W3CDTF">2021-03-26T13:48:00Z</dcterms:created>
  <dcterms:modified xsi:type="dcterms:W3CDTF">2021-12-04T11:35:00Z</dcterms:modified>
</cp:coreProperties>
</file>